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sychiatr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Xac1919fd2fc6582da8af08362a931036a4a03ce"/>
    <w:p>
      <w:pPr>
        <w:pStyle w:val="Heading1"/>
      </w:pPr>
      <w:r>
        <w:t xml:space="preserve">Cover Letter for Psychiatrist Position in Chile Santiago</w:t>
      </w:r>
    </w:p>
    <w:p>
      <w:pPr>
        <w:pStyle w:val="FirstParagraph"/>
      </w:pPr>
      <w:r>
        <w:rPr>
          <w:bCs/>
          <w:b/>
        </w:rPr>
        <w:t xml:space="preserve">Dear [Hiring Manager's Name],</w:t>
      </w:r>
    </w:p>
    <w:p>
      <w:pPr>
        <w:pStyle w:val="BodyText"/>
      </w:pPr>
      <w:r>
        <w:t xml:space="preserve">I am writing to express my sincere interest in the Psychiatrist position at your esteemed institution in Chile Santiago. As a dedicated and compassionate mental health professional with over [X years] of experience in psychiatric care, I am eager to contribute my expertise, cultural sensitivity, and commitment to holistic patient care to a dynamic healthcare environment like that of Santiago. This opportunity aligns perfectly with my career goals and passion for supporting individuals through the complexities of mental health challenges.</w:t>
      </w:r>
    </w:p>
    <w:p>
      <w:pPr>
        <w:pStyle w:val="BodyText"/>
      </w:pPr>
      <w:r>
        <w:t xml:space="preserve">Chile Santiago has long been a beacon of innovation in Latin American healthcare, yet it also faces unique challenges in addressing the mental health needs of its diverse population. From urban stressors to socioeconomic disparities, the city’s psychiatric landscape demands professionals who are not only clinically skilled but also deeply attuned to the cultural and societal context of their patients. My background as a Psychiatrist with a focus on community-based care and cross-cultural communication has prepared me to thrive in such an environment.</w:t>
      </w:r>
    </w:p>
    <w:bookmarkStart w:id="20" w:name="professional-expertise-and-experience"/>
    <w:p>
      <w:pPr>
        <w:pStyle w:val="Heading2"/>
      </w:pPr>
      <w:r>
        <w:t xml:space="preserve">Professional Expertise and Experience</w:t>
      </w:r>
    </w:p>
    <w:p>
      <w:pPr>
        <w:pStyle w:val="FirstParagraph"/>
      </w:pPr>
      <w:r>
        <w:t xml:space="preserve">Throughout my career, I have worked in both public and private healthcare settings, treating a wide range of psychiatric conditions including depression, anxiety disorders, bipolar disorder, and schizophrenia. My approach is rooted in evidence-based practices, combining pharmacological interventions with psychotherapeutic techniques tailored to individual patient needs. I hold [mention any relevant certifications or degrees], which have equipped me with the knowledge and skills to provide comprehensive care across the lifespan.</w:t>
      </w:r>
    </w:p>
    <w:p>
      <w:pPr>
        <w:pStyle w:val="BodyText"/>
      </w:pPr>
      <w:r>
        <w:t xml:space="preserve">One of my most rewarding experiences was leading a mental health initiative in a underserved community, where I collaborated with local organizations to increase access to psychiatric services. This work underscored the importance of understanding cultural nuances and building trust within diverse populations—a principle that will guide my practice in Chile Santiago. I am particularly drawn to the opportunity to contribute to your institution’s mission of fostering mental wellness through innovative programs and patient-centered care.</w:t>
      </w:r>
    </w:p>
    <w:bookmarkEnd w:id="20"/>
    <w:bookmarkStart w:id="21" w:name="why-chile-santiago"/>
    <w:p>
      <w:pPr>
        <w:pStyle w:val="Heading2"/>
      </w:pPr>
      <w:r>
        <w:t xml:space="preserve">Why Chile Santiago?</w:t>
      </w:r>
    </w:p>
    <w:p>
      <w:pPr>
        <w:pStyle w:val="FirstParagraph"/>
      </w:pPr>
      <w:r>
        <w:t xml:space="preserve">Chile Santiago, with its vibrant culture, rich history, and bustling urban life, presents a unique setting for psychiatric care. The city’s rapid modernization has brought both opportunities and challenges for mental health professionals. As a Psychiatrist deeply committed to addressing the intersection of mental health and societal factors, I am eager to engage with the local community and contribute to initiatives that promote resilience in the face of urbanization, economic pressures, and social inequality.</w:t>
      </w:r>
    </w:p>
    <w:p>
      <w:pPr>
        <w:pStyle w:val="BodyText"/>
      </w:pPr>
      <w:r>
        <w:t xml:space="preserve">Santiago’s healthcare system is evolving rapidly, with increasing recognition of mental health as a critical component of overall well-being. I am particularly inspired by your institution’s dedication to integrating cutting-edge research with compassionate care. My ability to adapt to diverse clinical settings, coupled with my fluency in [mention languages, e.g., Spanish and English], positions me to bridge gaps between patients and providers while ensuring culturally competent care.</w:t>
      </w:r>
    </w:p>
    <w:bookmarkEnd w:id="21"/>
    <w:bookmarkStart w:id="22" w:name="personal-qualities-and-values"/>
    <w:p>
      <w:pPr>
        <w:pStyle w:val="Heading2"/>
      </w:pPr>
      <w:r>
        <w:t xml:space="preserve">Personal Qualities and Values</w:t>
      </w:r>
    </w:p>
    <w:p>
      <w:pPr>
        <w:pStyle w:val="FirstParagraph"/>
      </w:pPr>
      <w:r>
        <w:t xml:space="preserve">Beyond clinical expertise, I bring a strong sense of empathy, ethical integrity, and a collaborative spirit. As a Psychiatrist, I believe that mental health care is not just about treating symptoms but about empowering patients to reclaim their lives. My interactions with patients are guided by active listening, non-judgmental support, and an unwavering commitment to their autonomy and dignity.</w:t>
      </w:r>
    </w:p>
    <w:p>
      <w:pPr>
        <w:pStyle w:val="BodyText"/>
      </w:pPr>
      <w:r>
        <w:t xml:space="preserve">I am also deeply committed to continuous learning and professional growth. I regularly attend conferences, participate in peer discussions, and stay updated on advancements in psychiatry. This dedication ensures that my practice remains at the forefront of clinical innovation while maintaining a human-centered approach.</w:t>
      </w:r>
    </w:p>
    <w:bookmarkEnd w:id="22"/>
    <w:bookmarkStart w:id="23" w:name="conclusion"/>
    <w:p>
      <w:pPr>
        <w:pStyle w:val="Heading2"/>
      </w:pPr>
      <w:r>
        <w:t xml:space="preserve">Conclusion</w:t>
      </w:r>
    </w:p>
    <w:p>
      <w:pPr>
        <w:pStyle w:val="FirstParagraph"/>
      </w:pPr>
      <w:r>
        <w:t xml:space="preserve">In conclusion, I am confident that my skills, experience, and passion for psychiatry make me an ideal candidate for this role in Chile Santiago. I am excited about the possibility of contributing to your institution’s mission and making a meaningful impact on the lives of patients in this vibrant city. Thank you for considering my application. I would be honored to discuss how my background aligns with your needs and look forward to the opportunity to speak with you further.</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sychiatrist Position in Chile Santiago</dc:title>
  <dc:creator/>
  <dc:language>en</dc:language>
  <cp:keywords/>
  <dcterms:created xsi:type="dcterms:W3CDTF">2026-07-25T06:19:02Z</dcterms:created>
  <dcterms:modified xsi:type="dcterms:W3CDTF">2026-07-25T06:19:02Z</dcterms:modified>
</cp:coreProperties>
</file>

<file path=docProps/custom.xml><?xml version="1.0" encoding="utf-8"?>
<Properties xmlns="http://schemas.openxmlformats.org/officeDocument/2006/custom-properties" xmlns:vt="http://schemas.openxmlformats.org/officeDocument/2006/docPropsVTypes"/>
</file>